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0A9D" w14:textId="047CF4F2" w:rsidR="006E0646" w:rsidRDefault="00802B99"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5083866A" w:rsidR="00E04D2E" w:rsidRDefault="00832723"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3E9A6E7" w:rsidR="00E04D2E" w:rsidRDefault="00832723" w:rsidP="00C446D7">
                <w:pPr>
                  <w:jc w:val="left"/>
                </w:pPr>
                <w:r>
                  <w:t>2</w:t>
                </w:r>
              </w:p>
            </w:tc>
          </w:sdtContent>
        </w:sdt>
      </w:tr>
    </w:tbl>
    <w:p w14:paraId="13E69DC3" w14:textId="2FF008FD" w:rsidR="0063415E" w:rsidRDefault="002505C5" w:rsidP="00424A54">
      <w:pPr>
        <w:pStyle w:val="Heading1"/>
      </w:pPr>
      <w:r>
        <w:t>System-Level Design</w:t>
      </w:r>
    </w:p>
    <w:p w14:paraId="3FC7EE0A" w14:textId="450B054F"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0BDEA68B" w14:textId="75BD8EAA" w:rsidR="00ED3A79" w:rsidRPr="00ED3A79" w:rsidRDefault="00A44E34" w:rsidP="00A44E34">
      <w:pPr>
        <w:pStyle w:val="Figure"/>
        <w:tabs>
          <w:tab w:val="left" w:pos="3773"/>
        </w:tabs>
        <w:jc w:val="both"/>
      </w:pPr>
      <w:r>
        <w:tab/>
      </w:r>
      <w:r w:rsidR="00D323C6">
        <w:rPr>
          <w:lang w:val="en-US"/>
        </w:rPr>
        <w:drawing>
          <wp:inline distT="0" distB="0" distL="0" distR="0" wp14:anchorId="0417027A" wp14:editId="22894953">
            <wp:extent cx="5943600" cy="4120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20515"/>
                    </a:xfrm>
                    <a:prstGeom prst="rect">
                      <a:avLst/>
                    </a:prstGeom>
                  </pic:spPr>
                </pic:pic>
              </a:graphicData>
            </a:graphic>
          </wp:inline>
        </w:drawing>
      </w:r>
    </w:p>
    <w:p w14:paraId="672A6659" w14:textId="55DB2D70" w:rsidR="0063415E" w:rsidRDefault="005442A0" w:rsidP="005442A0">
      <w:pPr>
        <w:pStyle w:val="FigureCaption"/>
      </w:pPr>
      <w:bookmarkStart w:id="0" w:name="_Ref18930459"/>
      <w:r>
        <w:t xml:space="preserve">Figure </w:t>
      </w:r>
      <w:bookmarkEnd w:id="0"/>
      <w:r w:rsidR="005011AC">
        <w:fldChar w:fldCharType="begin"/>
      </w:r>
      <w:r w:rsidR="005011AC">
        <w:instrText xml:space="preserve"> SEQ Figure \* ARABIC \c </w:instrText>
      </w:r>
      <w:r w:rsidR="005011AC">
        <w:fldChar w:fldCharType="separate"/>
      </w:r>
      <w:r w:rsidR="00511C30">
        <w:rPr>
          <w:noProof/>
        </w:rPr>
        <w:t>1</w:t>
      </w:r>
      <w:r w:rsidR="005011AC">
        <w:fldChar w:fldCharType="end"/>
      </w:r>
      <w:r w:rsidR="005011AC">
        <w:t>b</w:t>
      </w:r>
      <w:r>
        <w:t xml:space="preserve">: </w:t>
      </w:r>
      <w:r w:rsidR="00C67B4E">
        <w:t>Example using specific components and modules</w:t>
      </w:r>
    </w:p>
    <w:p w14:paraId="7C0E7DA4" w14:textId="75452C08"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lastRenderedPageBreak/>
        <w:t>Non-functional requirements</w:t>
      </w:r>
      <w:r>
        <w:t xml:space="preserve"> specify characteristics of the design that are not performance based. Theses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C321A86" w14:textId="7F797A4A" w:rsidR="00AE639B" w:rsidRPr="00BD0D97" w:rsidRDefault="00BD0D97" w:rsidP="00FD5FAA">
      <w:r>
        <w:t>The basic form of most of these requirements is the same: a short description, followed by a relationship (equals, less than, or greater than) and a value.</w:t>
      </w:r>
    </w:p>
    <w:p w14:paraId="43953669" w14:textId="7255663C" w:rsidR="00A70F6D" w:rsidRDefault="00E3781F" w:rsidP="00746340">
      <w:pPr>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4CF597A5" w14:textId="6E06E329" w:rsidR="00AE639B" w:rsidRDefault="00AE639B" w:rsidP="00AE639B">
      <w:pPr>
        <w:pStyle w:val="ListParagraph"/>
        <w:numPr>
          <w:ilvl w:val="0"/>
          <w:numId w:val="15"/>
        </w:numPr>
      </w:pPr>
      <w:r>
        <w:t>The project must display the output of the ultrasonic sensor readings, converting the sensor digital readings to a distance value to be displayed on the LCD.</w:t>
      </w:r>
    </w:p>
    <w:p w14:paraId="19459581" w14:textId="35A0918D" w:rsidR="00AE639B" w:rsidRDefault="00AE639B" w:rsidP="00AE639B">
      <w:pPr>
        <w:pStyle w:val="ListParagraph"/>
        <w:numPr>
          <w:ilvl w:val="0"/>
          <w:numId w:val="15"/>
        </w:numPr>
      </w:pPr>
      <w:r>
        <w:t>The project must turn on a certain coloured LED corresponding to a distance value found from the front sensor value.</w:t>
      </w:r>
    </w:p>
    <w:p w14:paraId="6BFCA836" w14:textId="39259CF4" w:rsidR="00AE639B" w:rsidRDefault="00AE639B" w:rsidP="00AE639B">
      <w:pPr>
        <w:pStyle w:val="ListParagraph"/>
        <w:numPr>
          <w:ilvl w:val="0"/>
          <w:numId w:val="15"/>
        </w:numPr>
      </w:pPr>
      <w:r>
        <w:t xml:space="preserve">The project must </w:t>
      </w:r>
      <w:r w:rsidR="005F2C07">
        <w:t>also create 2 different sounds based upon the distance calculated from the back facing sensor value.</w:t>
      </w:r>
    </w:p>
    <w:p w14:paraId="73030A43" w14:textId="06C5A631" w:rsidR="005F2C07" w:rsidRPr="00AE639B" w:rsidRDefault="005F2C07" w:rsidP="00AE639B">
      <w:pPr>
        <w:pStyle w:val="ListParagraph"/>
        <w:numPr>
          <w:ilvl w:val="0"/>
          <w:numId w:val="15"/>
        </w:numPr>
      </w:pPr>
      <w:r>
        <w:t>The project must also take in push button values that then correspond to setting up and configuring the MCU in either user mode or setup mode and the other push button should be able to set user threshold values.</w:t>
      </w:r>
    </w:p>
    <w:p w14:paraId="209EC46B" w14:textId="2D26BF1A" w:rsidR="00827420" w:rsidRDefault="00DE2004" w:rsidP="00424A54">
      <w:pPr>
        <w:pStyle w:val="Heading2"/>
      </w:pPr>
      <w:r>
        <w:t>Project Sensor</w:t>
      </w:r>
      <w:r w:rsidR="00A70F6D">
        <w:t>s</w:t>
      </w:r>
      <w:r w:rsidR="002A2EF7">
        <w:t xml:space="preserve"> and User Inputs</w:t>
      </w:r>
    </w:p>
    <w:p w14:paraId="021E9E6C" w14:textId="6196946D"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1206D1CA" w14:textId="5470CD37" w:rsidR="00A4092E" w:rsidRDefault="00B51ED9" w:rsidP="0081023F">
      <w:pPr>
        <w:pStyle w:val="ListParagraph"/>
        <w:numPr>
          <w:ilvl w:val="1"/>
          <w:numId w:val="6"/>
        </w:numPr>
      </w:pPr>
      <w:r>
        <w:t>Ultrasonic sensor</w:t>
      </w:r>
    </w:p>
    <w:p w14:paraId="68C9124E" w14:textId="40820741" w:rsidR="008B2D57" w:rsidRDefault="00A4092E" w:rsidP="0081023F">
      <w:pPr>
        <w:pStyle w:val="ListParagraph"/>
        <w:numPr>
          <w:ilvl w:val="1"/>
          <w:numId w:val="6"/>
        </w:numPr>
      </w:pPr>
      <w:r>
        <w:t>Push Buttons</w:t>
      </w:r>
      <w:r w:rsidR="00A37211">
        <w:t xml:space="preserve"> </w:t>
      </w:r>
    </w:p>
    <w:p w14:paraId="479184F2" w14:textId="77777777" w:rsidR="0081023F" w:rsidRDefault="0081023F" w:rsidP="0081023F">
      <w:pPr>
        <w:pStyle w:val="ListParagraph"/>
        <w:numPr>
          <w:ilvl w:val="0"/>
          <w:numId w:val="6"/>
        </w:numPr>
        <w:spacing w:line="256" w:lineRule="auto"/>
      </w:pPr>
      <w:r>
        <w:t>For each sensor and user input, list how you will connect it to the MCU, including additional interface components, if needed.</w:t>
      </w:r>
    </w:p>
    <w:p w14:paraId="2FA9F4D1" w14:textId="76B15B5A" w:rsidR="00A4092E" w:rsidRDefault="00A4092E" w:rsidP="008E56D5">
      <w:pPr>
        <w:pStyle w:val="ListParagraph"/>
        <w:numPr>
          <w:ilvl w:val="1"/>
          <w:numId w:val="6"/>
        </w:numPr>
      </w:pPr>
      <w:r>
        <w:t>Ultrasonic sensor is connect</w:t>
      </w:r>
      <w:r w:rsidR="00B51ED9">
        <w:t>ed</w:t>
      </w:r>
      <w:r>
        <w:t xml:space="preserve"> to the MCU </w:t>
      </w:r>
      <w:r w:rsidR="00C07049">
        <w:t>using an interface component,</w:t>
      </w:r>
      <w:r>
        <w:t xml:space="preserve"> </w:t>
      </w:r>
      <w:r w:rsidR="00C07049">
        <w:t xml:space="preserve">the </w:t>
      </w:r>
      <w:r w:rsidRPr="00A37211">
        <w:t>Digital Signal Voltage Level Converter</w:t>
      </w:r>
      <w:r>
        <w:t xml:space="preserve"> </w:t>
      </w:r>
      <w:r w:rsidR="00C07049">
        <w:t xml:space="preserve">which allows for voltage conversions between 3.3 V and 5 V. </w:t>
      </w:r>
    </w:p>
    <w:p w14:paraId="57DDECDB" w14:textId="2FFC5F58" w:rsidR="00A4092E" w:rsidRDefault="008B2D57" w:rsidP="001A313B">
      <w:pPr>
        <w:pStyle w:val="ListParagraph"/>
        <w:numPr>
          <w:ilvl w:val="1"/>
          <w:numId w:val="6"/>
        </w:numPr>
      </w:pPr>
      <w:r>
        <w:t>Push Button</w:t>
      </w:r>
      <w:r w:rsidR="0090097E">
        <w:t xml:space="preserve"> which are attached through GPIO pins and input data that is interpreted on the MCU.</w:t>
      </w:r>
      <w:r w:rsidR="00A37211">
        <w:t xml:space="preserve"> </w:t>
      </w:r>
    </w:p>
    <w:p w14:paraId="1884E130" w14:textId="16C698A8" w:rsidR="00827420" w:rsidRDefault="00DE2004" w:rsidP="00424A54">
      <w:pPr>
        <w:pStyle w:val="Heading2"/>
      </w:pPr>
      <w:r>
        <w:t>Project Actuator</w:t>
      </w:r>
      <w:r w:rsidR="00A70F6D">
        <w:t>s</w:t>
      </w:r>
      <w:r w:rsidR="00C671DA">
        <w:t xml:space="preserve"> and </w:t>
      </w:r>
      <w:r w:rsidR="0068717A">
        <w:t>Indicators</w:t>
      </w:r>
      <w:r w:rsidR="005E3D6F">
        <w:t xml:space="preserve"> </w:t>
      </w:r>
      <w:r w:rsidR="00852084">
        <w:t>x</w:t>
      </w:r>
    </w:p>
    <w:p w14:paraId="3A463544" w14:textId="34AAAD73"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12CCE7A7" w14:textId="01F4C61D" w:rsidR="00460674" w:rsidRDefault="00460674" w:rsidP="00AE639B">
      <w:pPr>
        <w:pStyle w:val="ListParagraph"/>
        <w:numPr>
          <w:ilvl w:val="1"/>
          <w:numId w:val="6"/>
        </w:numPr>
      </w:pPr>
      <w:r>
        <w:t xml:space="preserve">LEDs x3 (Red, Orange, Green) </w:t>
      </w:r>
    </w:p>
    <w:p w14:paraId="2660E6E8" w14:textId="02F0E84F" w:rsidR="00460674" w:rsidRDefault="00460674" w:rsidP="00AE639B">
      <w:pPr>
        <w:pStyle w:val="ListParagraph"/>
        <w:numPr>
          <w:ilvl w:val="1"/>
          <w:numId w:val="6"/>
        </w:numPr>
      </w:pPr>
      <w:r>
        <w:t xml:space="preserve">Audio transducer </w:t>
      </w:r>
      <w:r w:rsidR="004D7C3E">
        <w:t>(piezoelectric speaker)</w:t>
      </w:r>
    </w:p>
    <w:p w14:paraId="6F0CC343" w14:textId="537D9138" w:rsidR="004054D9" w:rsidRPr="00890C70" w:rsidRDefault="004054D9" w:rsidP="00AE639B">
      <w:pPr>
        <w:pStyle w:val="ListParagraph"/>
        <w:numPr>
          <w:ilvl w:val="1"/>
          <w:numId w:val="6"/>
        </w:numPr>
      </w:pPr>
      <w:r>
        <w:t>LCD</w:t>
      </w:r>
    </w:p>
    <w:p w14:paraId="35315D23" w14:textId="3ECCF990" w:rsidR="00E6154C" w:rsidRDefault="002A2EF7" w:rsidP="00424A54">
      <w:pPr>
        <w:pStyle w:val="ListParagraph"/>
        <w:numPr>
          <w:ilvl w:val="0"/>
          <w:numId w:val="6"/>
        </w:numPr>
      </w:pPr>
      <w:r>
        <w:t>For each actuator and indicator, list how you will connect it to the MCU, including additional interface components, if needed.</w:t>
      </w:r>
    </w:p>
    <w:p w14:paraId="087793B7" w14:textId="1D16C0B8" w:rsidR="004567FA" w:rsidRDefault="004567FA" w:rsidP="004567FA">
      <w:pPr>
        <w:pStyle w:val="ListParagraph"/>
        <w:numPr>
          <w:ilvl w:val="1"/>
          <w:numId w:val="6"/>
        </w:numPr>
      </w:pPr>
      <w:r>
        <w:t>Each LED is connected with a resistance onto the GPIO pins.</w:t>
      </w:r>
    </w:p>
    <w:p w14:paraId="0CEC10E3" w14:textId="2EDE3A21" w:rsidR="00A50104" w:rsidRDefault="00A50104" w:rsidP="00A50104">
      <w:pPr>
        <w:pStyle w:val="ListParagraph"/>
        <w:numPr>
          <w:ilvl w:val="1"/>
          <w:numId w:val="6"/>
        </w:numPr>
      </w:pPr>
      <w:r>
        <w:t>Audio transducer connected to a GPIO pin</w:t>
      </w:r>
      <w:r>
        <w:t>.</w:t>
      </w:r>
    </w:p>
    <w:p w14:paraId="1E68E266" w14:textId="645040D6" w:rsidR="003B3B0D" w:rsidRPr="00890C70" w:rsidRDefault="003B3B0D" w:rsidP="00A50104">
      <w:pPr>
        <w:pStyle w:val="ListParagraph"/>
        <w:numPr>
          <w:ilvl w:val="1"/>
          <w:numId w:val="6"/>
        </w:numPr>
      </w:pPr>
      <w:r>
        <w:t>LCD has native support on the MCU</w:t>
      </w:r>
    </w:p>
    <w:p w14:paraId="0C9BE035" w14:textId="2A9F3BCE" w:rsidR="00827420" w:rsidRDefault="00DE2004" w:rsidP="00424A54">
      <w:pPr>
        <w:pStyle w:val="Heading2"/>
      </w:pPr>
      <w:r>
        <w:lastRenderedPageBreak/>
        <w:t xml:space="preserve">Project </w:t>
      </w:r>
      <w:r w:rsidR="0001269D">
        <w:t>MCU Peripherals</w:t>
      </w:r>
    </w:p>
    <w:p w14:paraId="69CD150E" w14:textId="3545A9C3"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4C8E5AE8" w14:textId="102A952B" w:rsidR="003E65F2" w:rsidRDefault="003E65F2" w:rsidP="003E65F2">
      <w:pPr>
        <w:pStyle w:val="ListParagraph"/>
        <w:numPr>
          <w:ilvl w:val="1"/>
          <w:numId w:val="6"/>
        </w:numPr>
      </w:pPr>
      <w:r>
        <w:t>GPIO</w:t>
      </w:r>
      <w:r w:rsidR="00646E0C">
        <w:t xml:space="preserve"> pins</w:t>
      </w:r>
      <w:r w:rsidR="0085540E">
        <w:t xml:space="preserve">; configuring as input/output pins, writing high/low </w:t>
      </w:r>
      <w:r w:rsidR="0085540E">
        <w:t>turn LEDs on/off, buzz the piezoelectric speaker, and send trigger pulse to the ultrasonic sensor</w:t>
      </w:r>
    </w:p>
    <w:p w14:paraId="771566AE" w14:textId="4B879F4A" w:rsidR="00A53AC1" w:rsidRDefault="00A53AC1" w:rsidP="003E65F2">
      <w:pPr>
        <w:pStyle w:val="ListParagraph"/>
        <w:numPr>
          <w:ilvl w:val="1"/>
          <w:numId w:val="6"/>
        </w:numPr>
      </w:pPr>
      <w:r>
        <w:t>GPIO interrupts to catch the rising and falling edge of the echo pulse from the ultrasonic sensor</w:t>
      </w:r>
    </w:p>
    <w:p w14:paraId="4A76E2E2" w14:textId="0583EEFA" w:rsidR="00D41199" w:rsidRDefault="00D41199" w:rsidP="00D41199">
      <w:pPr>
        <w:pStyle w:val="ListParagraph"/>
        <w:numPr>
          <w:ilvl w:val="1"/>
          <w:numId w:val="6"/>
        </w:numPr>
      </w:pPr>
      <w:r>
        <w:t>Timer for measuring the width of the echo pulse sent from the ultrasonic sensor</w:t>
      </w:r>
    </w:p>
    <w:p w14:paraId="3A96020B" w14:textId="77777777" w:rsidR="00F672DE" w:rsidRDefault="0051753F" w:rsidP="00F672DE">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rsidR="00F672DE">
        <w:t>require</w:t>
      </w:r>
    </w:p>
    <w:p w14:paraId="793EC798" w14:textId="2CD3E8F0" w:rsidR="00F672DE" w:rsidRPr="00890C70" w:rsidRDefault="00F672DE" w:rsidP="00BA59B3">
      <w:pPr>
        <w:pStyle w:val="ListParagraph"/>
        <w:numPr>
          <w:ilvl w:val="1"/>
          <w:numId w:val="6"/>
        </w:numPr>
      </w:pPr>
      <w:r>
        <w:t>Ultrasonic sensor</w:t>
      </w:r>
      <w:r w:rsidR="00A65F94">
        <w:t xml:space="preserve"> echo signal, push button inputs</w:t>
      </w:r>
      <w:r>
        <w:t xml:space="preserve"> </w:t>
      </w:r>
    </w:p>
    <w:p w14:paraId="3FD5BECE" w14:textId="64315DB6" w:rsidR="00FA2763" w:rsidRDefault="00FA2763" w:rsidP="00424A54">
      <w:pPr>
        <w:pStyle w:val="Heading2"/>
      </w:pPr>
    </w:p>
    <w:p w14:paraId="557C331A" w14:textId="7F216968" w:rsidR="00BC24D4" w:rsidRDefault="00DE2004" w:rsidP="00424A54">
      <w:pPr>
        <w:pStyle w:val="Heading2"/>
      </w:pPr>
      <w:r>
        <w:t>Project Testing Methodology</w:t>
      </w:r>
    </w:p>
    <w:p w14:paraId="3E59F306" w14:textId="5C231192"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77ADCD2F" w14:textId="77777777" w:rsidR="00942763" w:rsidRDefault="00942763" w:rsidP="00942763">
      <w:r>
        <w:t>Sensor &amp; user inputs:</w:t>
      </w:r>
    </w:p>
    <w:tbl>
      <w:tblPr>
        <w:tblStyle w:val="TableGrid"/>
        <w:tblW w:w="0" w:type="auto"/>
        <w:tblLook w:val="04A0" w:firstRow="1" w:lastRow="0" w:firstColumn="1" w:lastColumn="0" w:noHBand="0" w:noVBand="1"/>
      </w:tblPr>
      <w:tblGrid>
        <w:gridCol w:w="4675"/>
        <w:gridCol w:w="4675"/>
      </w:tblGrid>
      <w:tr w:rsidR="00942763" w14:paraId="59C2DB22" w14:textId="77777777" w:rsidTr="005B568F">
        <w:tc>
          <w:tcPr>
            <w:tcW w:w="4675" w:type="dxa"/>
          </w:tcPr>
          <w:p w14:paraId="61A56BD9" w14:textId="77777777" w:rsidR="00942763" w:rsidRDefault="00942763" w:rsidP="005B568F">
            <w:r>
              <w:t>Push Buttons</w:t>
            </w:r>
          </w:p>
        </w:tc>
        <w:tc>
          <w:tcPr>
            <w:tcW w:w="4675" w:type="dxa"/>
          </w:tcPr>
          <w:p w14:paraId="222753B4" w14:textId="77777777" w:rsidR="00942763" w:rsidRDefault="00942763" w:rsidP="005B568F">
            <w:r>
              <w:t>Ultrasonic Sensor</w:t>
            </w:r>
          </w:p>
        </w:tc>
      </w:tr>
      <w:tr w:rsidR="00942763" w14:paraId="1465329B" w14:textId="77777777" w:rsidTr="005B568F">
        <w:tc>
          <w:tcPr>
            <w:tcW w:w="4675" w:type="dxa"/>
          </w:tcPr>
          <w:p w14:paraId="235D90C7" w14:textId="77777777" w:rsidR="00942763" w:rsidRDefault="00942763" w:rsidP="005B568F">
            <w:r>
              <w:t>Use push button to turn on LED and piezoelectric speaker</w:t>
            </w:r>
          </w:p>
        </w:tc>
        <w:tc>
          <w:tcPr>
            <w:tcW w:w="4675" w:type="dxa"/>
          </w:tcPr>
          <w:p w14:paraId="5787EB92" w14:textId="77777777" w:rsidR="00942763" w:rsidRDefault="00942763" w:rsidP="005B568F">
            <w:r>
              <w:t>Use oscilloscope to view the echo response from the ultrasonic sensor and verify width increases as distance increases + display calculated distance in cm on LCD and see if it’s reasonable</w:t>
            </w:r>
          </w:p>
        </w:tc>
      </w:tr>
    </w:tbl>
    <w:p w14:paraId="095333BC" w14:textId="77777777" w:rsidR="00942763" w:rsidRDefault="00942763" w:rsidP="00942763">
      <w:pPr>
        <w:pStyle w:val="ListParagraph"/>
      </w:pPr>
      <w:r>
        <w:t xml:space="preserve">       </w:t>
      </w:r>
    </w:p>
    <w:p w14:paraId="57F47B74" w14:textId="77777777" w:rsidR="00942763" w:rsidRDefault="00942763" w:rsidP="00942763">
      <w:r>
        <w:t xml:space="preserve">Actuator &amp; Indicators: </w:t>
      </w:r>
    </w:p>
    <w:tbl>
      <w:tblPr>
        <w:tblStyle w:val="TableGrid"/>
        <w:tblW w:w="0" w:type="auto"/>
        <w:tblLook w:val="04A0" w:firstRow="1" w:lastRow="0" w:firstColumn="1" w:lastColumn="0" w:noHBand="0" w:noVBand="1"/>
      </w:tblPr>
      <w:tblGrid>
        <w:gridCol w:w="3164"/>
        <w:gridCol w:w="3322"/>
        <w:gridCol w:w="2864"/>
      </w:tblGrid>
      <w:tr w:rsidR="00942763" w14:paraId="355E1231" w14:textId="77777777" w:rsidTr="005B568F">
        <w:tc>
          <w:tcPr>
            <w:tcW w:w="3164" w:type="dxa"/>
          </w:tcPr>
          <w:p w14:paraId="5930E7E8" w14:textId="77777777" w:rsidR="00942763" w:rsidRDefault="00942763" w:rsidP="005B568F">
            <w:r>
              <w:t>LEDSs</w:t>
            </w:r>
          </w:p>
        </w:tc>
        <w:tc>
          <w:tcPr>
            <w:tcW w:w="3322" w:type="dxa"/>
          </w:tcPr>
          <w:p w14:paraId="443D9628" w14:textId="77777777" w:rsidR="00942763" w:rsidRDefault="00942763" w:rsidP="005B568F">
            <w:r>
              <w:t>Piezoelectric speaker</w:t>
            </w:r>
          </w:p>
        </w:tc>
        <w:tc>
          <w:tcPr>
            <w:tcW w:w="2864" w:type="dxa"/>
          </w:tcPr>
          <w:p w14:paraId="09B6656F" w14:textId="77777777" w:rsidR="00942763" w:rsidRDefault="00942763" w:rsidP="005B568F">
            <w:r>
              <w:t>LCD</w:t>
            </w:r>
          </w:p>
        </w:tc>
      </w:tr>
      <w:tr w:rsidR="00942763" w14:paraId="6E771704" w14:textId="77777777" w:rsidTr="005B568F">
        <w:tc>
          <w:tcPr>
            <w:tcW w:w="3164" w:type="dxa"/>
          </w:tcPr>
          <w:p w14:paraId="74ECA47C" w14:textId="77777777" w:rsidR="00942763" w:rsidRDefault="00942763" w:rsidP="005B568F">
            <w:r>
              <w:t>Intuitive – if they turn on they work</w:t>
            </w:r>
          </w:p>
        </w:tc>
        <w:tc>
          <w:tcPr>
            <w:tcW w:w="3322" w:type="dxa"/>
          </w:tcPr>
          <w:p w14:paraId="356F1C36" w14:textId="77777777" w:rsidR="00942763" w:rsidRDefault="00942763" w:rsidP="005B568F">
            <w:r>
              <w:t>Intuitive – if it makes a sound it works</w:t>
            </w:r>
          </w:p>
        </w:tc>
        <w:tc>
          <w:tcPr>
            <w:tcW w:w="2864" w:type="dxa"/>
          </w:tcPr>
          <w:p w14:paraId="029A2481" w14:textId="77777777" w:rsidR="00942763" w:rsidRDefault="00942763" w:rsidP="005B568F">
            <w:r>
              <w:t>Display distance in cm from piezoelectric speaker on LCD</w:t>
            </w:r>
          </w:p>
        </w:tc>
      </w:tr>
    </w:tbl>
    <w:p w14:paraId="69BAF076" w14:textId="77777777" w:rsidR="00942763" w:rsidRDefault="00942763" w:rsidP="00942763">
      <w:pPr>
        <w:pStyle w:val="ListParagraph"/>
      </w:pPr>
    </w:p>
    <w:p w14:paraId="43A7C0F3" w14:textId="77777777" w:rsidR="00942763" w:rsidRDefault="00942763" w:rsidP="00942763">
      <w:r>
        <w:t>MCU Peripherals:</w:t>
      </w:r>
    </w:p>
    <w:tbl>
      <w:tblPr>
        <w:tblStyle w:val="TableGrid"/>
        <w:tblW w:w="0" w:type="auto"/>
        <w:tblLook w:val="04A0" w:firstRow="1" w:lastRow="0" w:firstColumn="1" w:lastColumn="0" w:noHBand="0" w:noVBand="1"/>
      </w:tblPr>
      <w:tblGrid>
        <w:gridCol w:w="3116"/>
        <w:gridCol w:w="3117"/>
        <w:gridCol w:w="3117"/>
      </w:tblGrid>
      <w:tr w:rsidR="00942763" w14:paraId="19CF7810" w14:textId="77777777" w:rsidTr="005B568F">
        <w:tc>
          <w:tcPr>
            <w:tcW w:w="3116" w:type="dxa"/>
          </w:tcPr>
          <w:p w14:paraId="15A1FB34" w14:textId="77777777" w:rsidR="00942763" w:rsidRDefault="00942763" w:rsidP="005B568F">
            <w:r>
              <w:t>GPIO pins</w:t>
            </w:r>
          </w:p>
        </w:tc>
        <w:tc>
          <w:tcPr>
            <w:tcW w:w="3117" w:type="dxa"/>
          </w:tcPr>
          <w:p w14:paraId="022EB3F7" w14:textId="77777777" w:rsidR="00942763" w:rsidRDefault="00942763" w:rsidP="005B568F">
            <w:r>
              <w:t>GPIO Interrupts</w:t>
            </w:r>
          </w:p>
        </w:tc>
        <w:tc>
          <w:tcPr>
            <w:tcW w:w="3117" w:type="dxa"/>
          </w:tcPr>
          <w:p w14:paraId="54BAB570" w14:textId="77777777" w:rsidR="00942763" w:rsidRDefault="00942763" w:rsidP="005B568F">
            <w:r>
              <w:t>Timer</w:t>
            </w:r>
          </w:p>
        </w:tc>
      </w:tr>
      <w:tr w:rsidR="00942763" w14:paraId="0CBA9245" w14:textId="77777777" w:rsidTr="005B568F">
        <w:tc>
          <w:tcPr>
            <w:tcW w:w="3116" w:type="dxa"/>
          </w:tcPr>
          <w:p w14:paraId="473DB748" w14:textId="77777777" w:rsidR="00942763" w:rsidRDefault="00942763" w:rsidP="005B568F">
            <w:r>
              <w:t>If LEDs and piezoelectric speakers work, GPIO pins working</w:t>
            </w:r>
          </w:p>
        </w:tc>
        <w:tc>
          <w:tcPr>
            <w:tcW w:w="3117" w:type="dxa"/>
          </w:tcPr>
          <w:p w14:paraId="25AD2B36" w14:textId="77777777" w:rsidR="00942763" w:rsidRDefault="00942763" w:rsidP="005B568F">
            <w:r>
              <w:t>Breakpoints in Code Composer Studio to confirm ISR is called</w:t>
            </w:r>
          </w:p>
        </w:tc>
        <w:tc>
          <w:tcPr>
            <w:tcW w:w="3117" w:type="dxa"/>
          </w:tcPr>
          <w:p w14:paraId="7F5F793A" w14:textId="77777777" w:rsidR="00942763" w:rsidRDefault="00942763" w:rsidP="005B568F">
            <w:r>
              <w:t>Breakpoints in Code Composer Studio and view the timer register to see if it is counting + if the distance displayed on LCD is accurate, the timer is working properly</w:t>
            </w:r>
          </w:p>
        </w:tc>
      </w:tr>
    </w:tbl>
    <w:p w14:paraId="4865FB0F" w14:textId="6D29E9E0" w:rsidR="00942763" w:rsidRDefault="00942763" w:rsidP="00942763">
      <w:pPr>
        <w:ind w:left="360"/>
      </w:pPr>
    </w:p>
    <w:p w14:paraId="7BFE1515" w14:textId="6D3D542A" w:rsidR="00B679FE" w:rsidRDefault="00B679FE" w:rsidP="00942763">
      <w:pPr>
        <w:ind w:left="360"/>
      </w:pPr>
    </w:p>
    <w:p w14:paraId="64D2B2D6" w14:textId="0F165A37" w:rsidR="00B679FE" w:rsidRDefault="00B679FE" w:rsidP="00942763">
      <w:pPr>
        <w:ind w:left="360"/>
      </w:pPr>
    </w:p>
    <w:p w14:paraId="678FA3FB" w14:textId="77777777" w:rsidR="00B679FE" w:rsidRDefault="00B679FE" w:rsidP="00942763">
      <w:pPr>
        <w:ind w:left="360"/>
      </w:pPr>
      <w:bookmarkStart w:id="1" w:name="_GoBack"/>
      <w:bookmarkEnd w:id="1"/>
    </w:p>
    <w:p w14:paraId="271115C0" w14:textId="4E9FCA5A" w:rsidR="009A72F8" w:rsidRDefault="004C5440" w:rsidP="00424A54">
      <w:pPr>
        <w:pStyle w:val="ListParagraph"/>
        <w:numPr>
          <w:ilvl w:val="0"/>
          <w:numId w:val="6"/>
        </w:numPr>
      </w:pPr>
      <w:r>
        <w:lastRenderedPageBreak/>
        <w:t>State h</w:t>
      </w:r>
      <w:r w:rsidR="00211B9D">
        <w:t xml:space="preserve">ow you </w:t>
      </w:r>
      <w:r>
        <w:t xml:space="preserve">will </w:t>
      </w:r>
      <w:r w:rsidR="00211B9D">
        <w:t xml:space="preserve">validate </w:t>
      </w:r>
      <w:r>
        <w:t xml:space="preserve">that </w:t>
      </w:r>
      <w:r w:rsidR="00211B9D">
        <w:t>each Project Design Requirement has been met</w:t>
      </w:r>
    </w:p>
    <w:tbl>
      <w:tblPr>
        <w:tblStyle w:val="TableGrid"/>
        <w:tblW w:w="0" w:type="auto"/>
        <w:tblInd w:w="720" w:type="dxa"/>
        <w:tblLook w:val="04A0" w:firstRow="1" w:lastRow="0" w:firstColumn="1" w:lastColumn="0" w:noHBand="0" w:noVBand="1"/>
      </w:tblPr>
      <w:tblGrid>
        <w:gridCol w:w="2162"/>
        <w:gridCol w:w="2211"/>
        <w:gridCol w:w="2189"/>
      </w:tblGrid>
      <w:tr w:rsidR="00942763" w14:paraId="7B9D2B00" w14:textId="77777777" w:rsidTr="00942763">
        <w:tc>
          <w:tcPr>
            <w:tcW w:w="2162" w:type="dxa"/>
          </w:tcPr>
          <w:p w14:paraId="0212FE33" w14:textId="268E7A1C" w:rsidR="00942763" w:rsidRDefault="00942763" w:rsidP="002E3756">
            <w:pPr>
              <w:pStyle w:val="ListParagraph"/>
              <w:ind w:left="0"/>
            </w:pPr>
            <w:r>
              <w:t>Indicate distance to user</w:t>
            </w:r>
          </w:p>
        </w:tc>
        <w:tc>
          <w:tcPr>
            <w:tcW w:w="2211" w:type="dxa"/>
          </w:tcPr>
          <w:p w14:paraId="2DAE958A" w14:textId="46C6F19C" w:rsidR="00942763" w:rsidRDefault="00942763" w:rsidP="002E3756">
            <w:pPr>
              <w:pStyle w:val="ListParagraph"/>
              <w:ind w:left="0"/>
            </w:pPr>
            <w:r>
              <w:t>Inform user when something is close in the forward direction</w:t>
            </w:r>
          </w:p>
        </w:tc>
        <w:tc>
          <w:tcPr>
            <w:tcW w:w="2189" w:type="dxa"/>
          </w:tcPr>
          <w:p w14:paraId="1DAB8CA7" w14:textId="609091D6" w:rsidR="00942763" w:rsidRDefault="00942763" w:rsidP="002E3756">
            <w:pPr>
              <w:pStyle w:val="ListParagraph"/>
              <w:ind w:left="0"/>
            </w:pPr>
            <w:r>
              <w:t>Inform if something is too close in the backward direction</w:t>
            </w:r>
          </w:p>
        </w:tc>
      </w:tr>
      <w:tr w:rsidR="00942763" w14:paraId="67B34B84" w14:textId="77777777" w:rsidTr="00942763">
        <w:tc>
          <w:tcPr>
            <w:tcW w:w="2162" w:type="dxa"/>
          </w:tcPr>
          <w:p w14:paraId="5787A040" w14:textId="160F8210" w:rsidR="00942763" w:rsidRDefault="00942763" w:rsidP="00942763">
            <w:pPr>
              <w:pStyle w:val="ListParagraph"/>
              <w:ind w:left="0"/>
              <w:jc w:val="left"/>
            </w:pPr>
            <w:r>
              <w:t>Display distance in cm on LCD</w:t>
            </w:r>
          </w:p>
        </w:tc>
        <w:tc>
          <w:tcPr>
            <w:tcW w:w="2211" w:type="dxa"/>
          </w:tcPr>
          <w:p w14:paraId="091B9DD5" w14:textId="5BA24F2A" w:rsidR="00942763" w:rsidRDefault="00942763" w:rsidP="00942763">
            <w:pPr>
              <w:pStyle w:val="ListParagraph"/>
              <w:ind w:left="0"/>
              <w:jc w:val="left"/>
            </w:pPr>
            <w:r>
              <w:t>Buzz piezoelectric speaker from forward ultrasonic if it passes the thresholds</w:t>
            </w:r>
          </w:p>
        </w:tc>
        <w:tc>
          <w:tcPr>
            <w:tcW w:w="2189" w:type="dxa"/>
          </w:tcPr>
          <w:p w14:paraId="03829B0C" w14:textId="51F43024" w:rsidR="00942763" w:rsidRDefault="00942763" w:rsidP="00942763">
            <w:pPr>
              <w:pStyle w:val="ListParagraph"/>
              <w:ind w:left="0"/>
              <w:jc w:val="left"/>
            </w:pPr>
            <w:r>
              <w:t>Turn on LEDs when the backwards distance passes specified thresholds</w:t>
            </w:r>
          </w:p>
        </w:tc>
      </w:tr>
    </w:tbl>
    <w:p w14:paraId="51E803EB" w14:textId="775B95DF" w:rsidR="006D3C75" w:rsidRPr="00890C70" w:rsidRDefault="00380614" w:rsidP="006D3C75">
      <w:r>
        <w:t xml:space="preserve">                                                                                                                                                                                                                                                                                                                                                                                                                                                                                                                                                                                                                                                                                                                                                                                                                                                                                                                                                                                                                                                                                                                                                                                                                                                                                                                                                                                                                                                                                                                                                                                                                                                                                                                                                                                                                                                                                                                                                                                                                                                                                                                                                    </w:t>
      </w:r>
    </w:p>
    <w:p w14:paraId="6C2F29AF" w14:textId="1DC22C30" w:rsidR="001D2004" w:rsidRDefault="0090672C" w:rsidP="00424A54">
      <w:pPr>
        <w:pStyle w:val="Heading1"/>
      </w:pPr>
      <w:r>
        <w:lastRenderedPageBreak/>
        <w:t xml:space="preserve">Feasibility Model </w:t>
      </w:r>
      <w:r w:rsidR="00433780">
        <w:t>Diagram</w:t>
      </w:r>
      <w:r>
        <w:t xml:space="preserve"> and Software Flowchart (High-Level)</w:t>
      </w:r>
    </w:p>
    <w:p w14:paraId="049BA49F" w14:textId="3FF6BB05" w:rsidR="00DE2004" w:rsidRDefault="00614881" w:rsidP="00424A54">
      <w:pPr>
        <w:pStyle w:val="Figure"/>
      </w:pPr>
      <w:r>
        <w:rPr>
          <w:lang w:val="en-US" w:eastAsia="en-US"/>
        </w:rPr>
        <w:drawing>
          <wp:inline distT="0" distB="0" distL="0" distR="0" wp14:anchorId="59D43DF9" wp14:editId="7E6A4D63">
            <wp:extent cx="5943600" cy="6803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803390"/>
                    </a:xfrm>
                    <a:prstGeom prst="rect">
                      <a:avLst/>
                    </a:prstGeom>
                    <a:noFill/>
                    <a:ln>
                      <a:noFill/>
                    </a:ln>
                  </pic:spPr>
                </pic:pic>
              </a:graphicData>
            </a:graphic>
          </wp:inline>
        </w:drawing>
      </w:r>
    </w:p>
    <w:p w14:paraId="32CE6399" w14:textId="69EB2488" w:rsidR="00FF640D" w:rsidRDefault="00DE2004" w:rsidP="00FF640D">
      <w:pPr>
        <w:pStyle w:val="FigureCaption"/>
      </w:pPr>
      <w:bookmarkStart w:id="2" w:name="_Ref7528577"/>
      <w:r>
        <w:t xml:space="preserve">Figure </w:t>
      </w:r>
      <w:r w:rsidR="00EE7344">
        <w:fldChar w:fldCharType="begin"/>
      </w:r>
      <w:r w:rsidR="00EE7344">
        <w:instrText xml:space="preserve"> SEQ Figure \* ARABIC </w:instrText>
      </w:r>
      <w:r w:rsidR="00EE7344">
        <w:fldChar w:fldCharType="separate"/>
      </w:r>
      <w:r w:rsidR="00511C30">
        <w:rPr>
          <w:noProof/>
        </w:rPr>
        <w:t>2</w:t>
      </w:r>
      <w:r w:rsidR="00EE7344">
        <w:rPr>
          <w:noProof/>
        </w:rPr>
        <w:fldChar w:fldCharType="end"/>
      </w:r>
      <w:bookmarkEnd w:id="2"/>
      <w:r w:rsidR="00496B9A">
        <w:t xml:space="preserve">: </w:t>
      </w:r>
      <w:r w:rsidR="00496B9A" w:rsidRPr="00496B9A">
        <w:t xml:space="preserve">Simple Sketch </w:t>
      </w:r>
      <w:r w:rsidR="00496B9A">
        <w:t>o</w:t>
      </w:r>
      <w:r w:rsidR="00496B9A" w:rsidRPr="00496B9A">
        <w:t xml:space="preserve">f </w:t>
      </w:r>
      <w:r w:rsidR="00496B9A">
        <w:t>a</w:t>
      </w:r>
      <w:r w:rsidR="00496B9A" w:rsidRPr="00496B9A">
        <w:t xml:space="preserve"> Feasibility Model Design</w:t>
      </w:r>
    </w:p>
    <w:p w14:paraId="5458F3BC" w14:textId="59A97150" w:rsidR="00FF640D" w:rsidRDefault="00614881" w:rsidP="00FF640D">
      <w:pPr>
        <w:pStyle w:val="FigureCaption"/>
      </w:pPr>
      <w:r>
        <w:rPr>
          <w:noProof/>
        </w:rPr>
        <w:t xml:space="preserve"> </w:t>
      </w:r>
    </w:p>
    <w:p w14:paraId="1B01022E" w14:textId="6E321DAA" w:rsidR="004520F1" w:rsidRDefault="004520F1" w:rsidP="004520F1">
      <w:pPr>
        <w:pStyle w:val="Figure"/>
      </w:pPr>
    </w:p>
    <w:p w14:paraId="0C5F7F6A" w14:textId="77777777" w:rsidR="004A6AB2" w:rsidRDefault="004A6AB2" w:rsidP="004520F1">
      <w:pPr>
        <w:pStyle w:val="Heading2"/>
      </w:pPr>
    </w:p>
    <w:p w14:paraId="0C9269CA" w14:textId="72F86611" w:rsidR="004A6AB2" w:rsidRDefault="00D323C6" w:rsidP="004520F1">
      <w:pPr>
        <w:pStyle w:val="Heading2"/>
      </w:pPr>
      <w:r>
        <w:rPr>
          <w:noProof/>
          <w:lang w:val="en-US"/>
        </w:rPr>
        <w:drawing>
          <wp:inline distT="0" distB="0" distL="0" distR="0" wp14:anchorId="7867BE7B" wp14:editId="3810FB7A">
            <wp:extent cx="5626744" cy="699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2154" cy="6998072"/>
                    </a:xfrm>
                    <a:prstGeom prst="rect">
                      <a:avLst/>
                    </a:prstGeom>
                  </pic:spPr>
                </pic:pic>
              </a:graphicData>
            </a:graphic>
          </wp:inline>
        </w:drawing>
      </w:r>
    </w:p>
    <w:p w14:paraId="4B9B0A14" w14:textId="15DE715F" w:rsidR="004A6AB2" w:rsidRDefault="004A6AB2" w:rsidP="004A6AB2"/>
    <w:p w14:paraId="299A3B0A" w14:textId="1CD7A615" w:rsidR="004A6AB2" w:rsidRDefault="004A6AB2" w:rsidP="004A6AB2"/>
    <w:p w14:paraId="2B3DEE20" w14:textId="2A8BC7BB" w:rsidR="004A6AB2" w:rsidRDefault="003D2EBE" w:rsidP="00BA59B3">
      <w:pPr>
        <w:pStyle w:val="FigureCaption"/>
      </w:pPr>
      <w:bookmarkStart w:id="3" w:name="_Ref18941352"/>
      <w:r>
        <w:t xml:space="preserve">Figure </w:t>
      </w:r>
      <w:r w:rsidR="00EE7344">
        <w:fldChar w:fldCharType="begin"/>
      </w:r>
      <w:r w:rsidR="00EE7344">
        <w:instrText xml:space="preserve"> SEQ Figure \* ARABIC </w:instrText>
      </w:r>
      <w:r w:rsidR="00EE7344">
        <w:fldChar w:fldCharType="separate"/>
      </w:r>
      <w:r>
        <w:rPr>
          <w:noProof/>
        </w:rPr>
        <w:t>3</w:t>
      </w:r>
      <w:r w:rsidR="00EE7344">
        <w:rPr>
          <w:noProof/>
        </w:rPr>
        <w:fldChar w:fldCharType="end"/>
      </w:r>
      <w:bookmarkEnd w:id="3"/>
      <w:r>
        <w:t xml:space="preserve">: </w:t>
      </w:r>
      <w:r w:rsidRPr="00496B9A">
        <w:t xml:space="preserve">Simple Sketch </w:t>
      </w:r>
      <w:r>
        <w:t>o</w:t>
      </w:r>
      <w:r w:rsidRPr="00496B9A">
        <w:t xml:space="preserve">f </w:t>
      </w:r>
      <w:r>
        <w:t>a</w:t>
      </w:r>
      <w:r w:rsidRPr="00496B9A">
        <w:t xml:space="preserve"> Software Flowchart</w:t>
      </w:r>
    </w:p>
    <w:p w14:paraId="6F332930" w14:textId="67F132FC" w:rsidR="004520F1" w:rsidRDefault="004520F1" w:rsidP="004520F1">
      <w:pPr>
        <w:pStyle w:val="Heading2"/>
      </w:pPr>
      <w:r>
        <w:lastRenderedPageBreak/>
        <w:t>Initial Bill of Materials</w:t>
      </w:r>
    </w:p>
    <w:p w14:paraId="0C842784" w14:textId="71DAE76C"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p w14:paraId="75ED0BBF" w14:textId="1B7A32C2" w:rsidR="003D28D3" w:rsidRDefault="003D28D3" w:rsidP="003D28D3"/>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6"/>
        <w:gridCol w:w="1247"/>
        <w:gridCol w:w="1636"/>
        <w:gridCol w:w="1496"/>
        <w:gridCol w:w="1630"/>
        <w:gridCol w:w="1335"/>
      </w:tblGrid>
      <w:tr w:rsidR="003D28D3" w:rsidRPr="003D28D3" w14:paraId="006A4500" w14:textId="77777777" w:rsidTr="003D28D3">
        <w:trPr>
          <w:tblCellSpacing w:w="15" w:type="dxa"/>
        </w:trPr>
        <w:tc>
          <w:tcPr>
            <w:tcW w:w="0" w:type="auto"/>
            <w:vAlign w:val="center"/>
            <w:hideMark/>
          </w:tcPr>
          <w:p w14:paraId="73C6C1E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PART NAME</w:t>
            </w:r>
          </w:p>
        </w:tc>
        <w:tc>
          <w:tcPr>
            <w:tcW w:w="0" w:type="auto"/>
            <w:vAlign w:val="center"/>
            <w:hideMark/>
          </w:tcPr>
          <w:p w14:paraId="2B093A3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stributor Part No</w:t>
            </w:r>
          </w:p>
        </w:tc>
        <w:tc>
          <w:tcPr>
            <w:tcW w:w="0" w:type="auto"/>
            <w:vAlign w:val="center"/>
            <w:hideMark/>
          </w:tcPr>
          <w:p w14:paraId="1C0C447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ECE 398 DipTrace Part</w:t>
            </w:r>
          </w:p>
        </w:tc>
        <w:tc>
          <w:tcPr>
            <w:tcW w:w="0" w:type="auto"/>
            <w:vAlign w:val="center"/>
            <w:hideMark/>
          </w:tcPr>
          <w:p w14:paraId="1DAAC72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SKU</w:t>
            </w:r>
          </w:p>
        </w:tc>
        <w:tc>
          <w:tcPr>
            <w:tcW w:w="0" w:type="auto"/>
            <w:vAlign w:val="center"/>
            <w:hideMark/>
          </w:tcPr>
          <w:p w14:paraId="3BA6A857"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PRICE (without TAX)</w:t>
            </w:r>
          </w:p>
        </w:tc>
        <w:tc>
          <w:tcPr>
            <w:tcW w:w="0" w:type="auto"/>
            <w:vAlign w:val="center"/>
            <w:hideMark/>
          </w:tcPr>
          <w:p w14:paraId="0394D98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UANTITY</w:t>
            </w:r>
          </w:p>
        </w:tc>
      </w:tr>
      <w:tr w:rsidR="003D28D3" w:rsidRPr="003D28D3" w14:paraId="38B51084" w14:textId="77777777" w:rsidTr="003D28D3">
        <w:trPr>
          <w:tblCellSpacing w:w="15" w:type="dxa"/>
        </w:trPr>
        <w:tc>
          <w:tcPr>
            <w:tcW w:w="0" w:type="auto"/>
            <w:vAlign w:val="center"/>
            <w:hideMark/>
          </w:tcPr>
          <w:p w14:paraId="07E5B78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MODULE - Ultrasonic Distance Sensor</w:t>
            </w:r>
          </w:p>
        </w:tc>
        <w:tc>
          <w:tcPr>
            <w:tcW w:w="0" w:type="auto"/>
            <w:vAlign w:val="center"/>
            <w:hideMark/>
          </w:tcPr>
          <w:p w14:paraId="12BE045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obotshop HC-SR04</w:t>
            </w:r>
          </w:p>
        </w:tc>
        <w:tc>
          <w:tcPr>
            <w:tcW w:w="0" w:type="auto"/>
            <w:vAlign w:val="center"/>
            <w:hideMark/>
          </w:tcPr>
          <w:p w14:paraId="1EBA5F1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6EDE6B0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899825</w:t>
            </w:r>
          </w:p>
        </w:tc>
        <w:tc>
          <w:tcPr>
            <w:tcW w:w="0" w:type="auto"/>
            <w:vAlign w:val="center"/>
            <w:hideMark/>
          </w:tcPr>
          <w:p w14:paraId="65BDBFA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40</w:t>
            </w:r>
          </w:p>
        </w:tc>
        <w:tc>
          <w:tcPr>
            <w:tcW w:w="0" w:type="auto"/>
            <w:vAlign w:val="center"/>
            <w:hideMark/>
          </w:tcPr>
          <w:p w14:paraId="3B6F524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w:t>
            </w:r>
          </w:p>
        </w:tc>
      </w:tr>
      <w:tr w:rsidR="003D28D3" w:rsidRPr="003D28D3" w14:paraId="6E91BCA0" w14:textId="77777777" w:rsidTr="003D28D3">
        <w:trPr>
          <w:tblCellSpacing w:w="15" w:type="dxa"/>
        </w:trPr>
        <w:tc>
          <w:tcPr>
            <w:tcW w:w="0" w:type="auto"/>
            <w:vAlign w:val="center"/>
            <w:hideMark/>
          </w:tcPr>
          <w:p w14:paraId="154768C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AUDIO PIEZO TRANSDUCER 1-30V</w:t>
            </w:r>
          </w:p>
        </w:tc>
        <w:tc>
          <w:tcPr>
            <w:tcW w:w="0" w:type="auto"/>
            <w:vAlign w:val="center"/>
            <w:hideMark/>
          </w:tcPr>
          <w:p w14:paraId="6F8C59E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433-1062-ND"</w:t>
            </w:r>
          </w:p>
        </w:tc>
        <w:tc>
          <w:tcPr>
            <w:tcW w:w="0" w:type="auto"/>
            <w:vAlign w:val="center"/>
            <w:hideMark/>
          </w:tcPr>
          <w:p w14:paraId="7663216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5404744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87</w:t>
            </w:r>
          </w:p>
        </w:tc>
        <w:tc>
          <w:tcPr>
            <w:tcW w:w="0" w:type="auto"/>
            <w:vAlign w:val="center"/>
            <w:hideMark/>
          </w:tcPr>
          <w:p w14:paraId="49EECE1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85</w:t>
            </w:r>
          </w:p>
        </w:tc>
        <w:tc>
          <w:tcPr>
            <w:tcW w:w="0" w:type="auto"/>
            <w:vAlign w:val="center"/>
            <w:hideMark/>
          </w:tcPr>
          <w:p w14:paraId="69654EE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5E51E0FC" w14:textId="77777777" w:rsidTr="003D28D3">
        <w:trPr>
          <w:tblCellSpacing w:w="15" w:type="dxa"/>
        </w:trPr>
        <w:tc>
          <w:tcPr>
            <w:tcW w:w="0" w:type="auto"/>
            <w:vAlign w:val="center"/>
            <w:hideMark/>
          </w:tcPr>
          <w:p w14:paraId="67FE40D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RED LED - Diffused 5mm)</w:t>
            </w:r>
          </w:p>
        </w:tc>
        <w:tc>
          <w:tcPr>
            <w:tcW w:w="0" w:type="auto"/>
            <w:vAlign w:val="center"/>
            <w:hideMark/>
          </w:tcPr>
          <w:p w14:paraId="200AFFC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031-ND"</w:t>
            </w:r>
          </w:p>
        </w:tc>
        <w:tc>
          <w:tcPr>
            <w:tcW w:w="0" w:type="auto"/>
            <w:vAlign w:val="center"/>
            <w:hideMark/>
          </w:tcPr>
          <w:p w14:paraId="6103568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R5D34</w:t>
            </w:r>
          </w:p>
        </w:tc>
        <w:tc>
          <w:tcPr>
            <w:tcW w:w="0" w:type="auto"/>
            <w:vAlign w:val="center"/>
            <w:hideMark/>
          </w:tcPr>
          <w:p w14:paraId="581C303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96</w:t>
            </w:r>
          </w:p>
        </w:tc>
        <w:tc>
          <w:tcPr>
            <w:tcW w:w="0" w:type="auto"/>
            <w:vAlign w:val="center"/>
            <w:hideMark/>
          </w:tcPr>
          <w:p w14:paraId="4C72BBB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68995B56"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0A35DBAE" w14:textId="77777777" w:rsidTr="003D28D3">
        <w:trPr>
          <w:tblCellSpacing w:w="15" w:type="dxa"/>
        </w:trPr>
        <w:tc>
          <w:tcPr>
            <w:tcW w:w="0" w:type="auto"/>
            <w:vAlign w:val="center"/>
            <w:hideMark/>
          </w:tcPr>
          <w:p w14:paraId="06310F39"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 xml:space="preserve">COMPONENT - ORANGE LED - Clear (5mm) </w:t>
            </w:r>
          </w:p>
        </w:tc>
        <w:tc>
          <w:tcPr>
            <w:tcW w:w="0" w:type="auto"/>
            <w:vAlign w:val="center"/>
            <w:hideMark/>
          </w:tcPr>
          <w:p w14:paraId="2321B1D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263-ND"</w:t>
            </w:r>
          </w:p>
        </w:tc>
        <w:tc>
          <w:tcPr>
            <w:tcW w:w="0" w:type="auto"/>
            <w:vAlign w:val="center"/>
            <w:hideMark/>
          </w:tcPr>
          <w:p w14:paraId="5EB1089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O5C34</w:t>
            </w:r>
          </w:p>
        </w:tc>
        <w:tc>
          <w:tcPr>
            <w:tcW w:w="0" w:type="auto"/>
            <w:vAlign w:val="center"/>
            <w:hideMark/>
          </w:tcPr>
          <w:p w14:paraId="48A316C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7122</w:t>
            </w:r>
          </w:p>
        </w:tc>
        <w:tc>
          <w:tcPr>
            <w:tcW w:w="0" w:type="auto"/>
            <w:vAlign w:val="center"/>
            <w:hideMark/>
          </w:tcPr>
          <w:p w14:paraId="33AE3B5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3E27716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77D688B2" w14:textId="77777777" w:rsidTr="003D28D3">
        <w:trPr>
          <w:tblCellSpacing w:w="15" w:type="dxa"/>
        </w:trPr>
        <w:tc>
          <w:tcPr>
            <w:tcW w:w="0" w:type="auto"/>
            <w:vAlign w:val="center"/>
            <w:hideMark/>
          </w:tcPr>
          <w:p w14:paraId="4F39473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YELLOW LED - Diff (5mm)</w:t>
            </w:r>
          </w:p>
        </w:tc>
        <w:tc>
          <w:tcPr>
            <w:tcW w:w="0" w:type="auto"/>
            <w:vAlign w:val="center"/>
            <w:hideMark/>
          </w:tcPr>
          <w:p w14:paraId="636E4B9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033-ND"</w:t>
            </w:r>
          </w:p>
        </w:tc>
        <w:tc>
          <w:tcPr>
            <w:tcW w:w="0" w:type="auto"/>
            <w:vAlign w:val="center"/>
            <w:hideMark/>
          </w:tcPr>
          <w:p w14:paraId="1955EF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Y5D34</w:t>
            </w:r>
          </w:p>
        </w:tc>
        <w:tc>
          <w:tcPr>
            <w:tcW w:w="0" w:type="auto"/>
            <w:vAlign w:val="center"/>
            <w:hideMark/>
          </w:tcPr>
          <w:p w14:paraId="10C4F0E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429</w:t>
            </w:r>
          </w:p>
        </w:tc>
        <w:tc>
          <w:tcPr>
            <w:tcW w:w="0" w:type="auto"/>
            <w:vAlign w:val="center"/>
            <w:hideMark/>
          </w:tcPr>
          <w:p w14:paraId="6E5AB5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28E51800"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EBE" w:rsidRPr="003D28D3" w14:paraId="275A333B" w14:textId="77777777" w:rsidTr="003D28D3">
        <w:trPr>
          <w:tblCellSpacing w:w="15" w:type="dxa"/>
        </w:trPr>
        <w:tc>
          <w:tcPr>
            <w:tcW w:w="0" w:type="auto"/>
            <w:vAlign w:val="center"/>
          </w:tcPr>
          <w:p w14:paraId="5A925E11" w14:textId="400239C6"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sidRPr="003D2EBE">
              <w:rPr>
                <w:rFonts w:ascii="Times New Roman" w:eastAsia="Times New Roman" w:hAnsi="Times New Roman" w:cs="Times New Roman"/>
                <w:sz w:val="24"/>
                <w:szCs w:val="24"/>
                <w:lang w:eastAsia="en-CA"/>
              </w:rPr>
              <w:t>MODULE - Digital Signal Voltage Level Converter</w:t>
            </w:r>
          </w:p>
        </w:tc>
        <w:tc>
          <w:tcPr>
            <w:tcW w:w="0" w:type="auto"/>
            <w:vAlign w:val="center"/>
          </w:tcPr>
          <w:p w14:paraId="3C2F8918" w14:textId="7B1EBCB2"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sidRPr="003D2EBE">
              <w:rPr>
                <w:rFonts w:ascii="Times New Roman" w:eastAsia="Times New Roman" w:hAnsi="Times New Roman" w:cs="Times New Roman"/>
                <w:sz w:val="24"/>
                <w:szCs w:val="24"/>
                <w:lang w:eastAsia="en-CA"/>
              </w:rPr>
              <w:t>Sparkfun BOB-12009</w:t>
            </w:r>
          </w:p>
        </w:tc>
        <w:tc>
          <w:tcPr>
            <w:tcW w:w="0" w:type="auto"/>
            <w:vAlign w:val="center"/>
          </w:tcPr>
          <w:p w14:paraId="06AB2C2C" w14:textId="7777777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tcPr>
          <w:p w14:paraId="6FCA4E47" w14:textId="6EF2F44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923899</w:t>
            </w:r>
          </w:p>
        </w:tc>
        <w:tc>
          <w:tcPr>
            <w:tcW w:w="0" w:type="auto"/>
            <w:vAlign w:val="center"/>
          </w:tcPr>
          <w:p w14:paraId="3F29DFC5" w14:textId="18CE50D4"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70</w:t>
            </w:r>
          </w:p>
        </w:tc>
        <w:tc>
          <w:tcPr>
            <w:tcW w:w="0" w:type="auto"/>
            <w:vAlign w:val="center"/>
          </w:tcPr>
          <w:p w14:paraId="447A6AA6" w14:textId="3DFF8319"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1</w:t>
            </w:r>
          </w:p>
        </w:tc>
      </w:tr>
    </w:tbl>
    <w:p w14:paraId="39FA071B" w14:textId="77777777" w:rsidR="003D28D3" w:rsidRPr="00890C70" w:rsidRDefault="003D28D3" w:rsidP="003D28D3"/>
    <w:sectPr w:rsidR="003D28D3" w:rsidRPr="00890C70" w:rsidSect="006F4B9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185928" w14:textId="77777777" w:rsidR="00802B99" w:rsidRDefault="00802B99" w:rsidP="00424A54">
      <w:r>
        <w:separator/>
      </w:r>
    </w:p>
  </w:endnote>
  <w:endnote w:type="continuationSeparator" w:id="0">
    <w:p w14:paraId="768F0CF2" w14:textId="77777777" w:rsidR="00802B99" w:rsidRDefault="00802B99"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C069D" w14:textId="77777777" w:rsidR="00C07049" w:rsidRDefault="00C07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BA1E" w14:textId="6439F221" w:rsidR="00AE639B" w:rsidRPr="00D771C3" w:rsidRDefault="00AE639B" w:rsidP="00D771C3">
    <w:pPr>
      <w:pStyle w:val="Footer"/>
    </w:pPr>
    <w:r w:rsidRPr="00D771C3">
      <w:t xml:space="preserve">Page </w:t>
    </w:r>
    <w:r w:rsidRPr="00D771C3">
      <w:fldChar w:fldCharType="begin"/>
    </w:r>
    <w:r w:rsidRPr="00D771C3">
      <w:instrText xml:space="preserve"> PAGE   \* MERGEFORMAT </w:instrText>
    </w:r>
    <w:r w:rsidRPr="00D771C3">
      <w:fldChar w:fldCharType="separate"/>
    </w:r>
    <w:r w:rsidR="00B679FE">
      <w:rPr>
        <w:noProof/>
      </w:rPr>
      <w:t>3</w:t>
    </w:r>
    <w:r w:rsidRPr="00D771C3">
      <w:fldChar w:fldCharType="end"/>
    </w:r>
    <w:r w:rsidRPr="00D771C3">
      <w:t xml:space="preserve"> of </w:t>
    </w:r>
    <w:fldSimple w:instr=" NUMPAGES   \* MERGEFORMAT ">
      <w:r w:rsidR="00B679FE">
        <w:rPr>
          <w:noProof/>
        </w:rPr>
        <w:t>7</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DA928" w14:textId="77777777" w:rsidR="00C07049" w:rsidRDefault="00C0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FD5244" w14:textId="77777777" w:rsidR="00802B99" w:rsidRDefault="00802B99" w:rsidP="00424A54">
      <w:r>
        <w:separator/>
      </w:r>
    </w:p>
  </w:footnote>
  <w:footnote w:type="continuationSeparator" w:id="0">
    <w:p w14:paraId="0503AC4C" w14:textId="77777777" w:rsidR="00802B99" w:rsidRDefault="00802B99"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F995D" w14:textId="77777777" w:rsidR="00C07049" w:rsidRDefault="00C070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154E" w14:textId="2341A525" w:rsidR="00AE639B" w:rsidRPr="00D02CD0" w:rsidRDefault="00AE639B"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Feasibility Model Design</w:t>
        </w:r>
      </w:sdtContent>
    </w:sdt>
    <w:r>
      <w:ptab w:relativeTo="margin" w:alignment="right" w:leader="none"/>
    </w:r>
    <w:r>
      <w:t>F2019</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D8300" w14:textId="77777777" w:rsidR="00C07049" w:rsidRDefault="00C070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3"/>
  </w:num>
  <w:num w:numId="2">
    <w:abstractNumId w:val="12"/>
  </w:num>
  <w:num w:numId="3">
    <w:abstractNumId w:val="5"/>
  </w:num>
  <w:num w:numId="4">
    <w:abstractNumId w:val="10"/>
  </w:num>
  <w:num w:numId="5">
    <w:abstractNumId w:val="0"/>
  </w:num>
  <w:num w:numId="6">
    <w:abstractNumId w:val="1"/>
  </w:num>
  <w:num w:numId="7">
    <w:abstractNumId w:val="3"/>
  </w:num>
  <w:num w:numId="8">
    <w:abstractNumId w:val="4"/>
  </w:num>
  <w:num w:numId="9">
    <w:abstractNumId w:val="2"/>
  </w:num>
  <w:num w:numId="10">
    <w:abstractNumId w:val="8"/>
  </w:num>
  <w:num w:numId="11">
    <w:abstractNumId w:val="11"/>
  </w:num>
  <w:num w:numId="12">
    <w:abstractNumId w:val="7"/>
  </w:num>
  <w:num w:numId="13">
    <w:abstractNumId w:val="6"/>
  </w:num>
  <w:num w:numId="14">
    <w:abstractNumId w:val="10"/>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15FCE"/>
    <w:rsid w:val="000217DF"/>
    <w:rsid w:val="00056268"/>
    <w:rsid w:val="00066250"/>
    <w:rsid w:val="00072DC6"/>
    <w:rsid w:val="00075C84"/>
    <w:rsid w:val="00084AE9"/>
    <w:rsid w:val="000A0C4D"/>
    <w:rsid w:val="000E00DF"/>
    <w:rsid w:val="000F3CB6"/>
    <w:rsid w:val="000F59A5"/>
    <w:rsid w:val="000F66B0"/>
    <w:rsid w:val="00122656"/>
    <w:rsid w:val="00124025"/>
    <w:rsid w:val="00137636"/>
    <w:rsid w:val="00170605"/>
    <w:rsid w:val="00186C03"/>
    <w:rsid w:val="00197B6C"/>
    <w:rsid w:val="001A19AC"/>
    <w:rsid w:val="001C243E"/>
    <w:rsid w:val="001C3C74"/>
    <w:rsid w:val="001C49E5"/>
    <w:rsid w:val="001C6980"/>
    <w:rsid w:val="001C6C40"/>
    <w:rsid w:val="001D2004"/>
    <w:rsid w:val="001E2EC3"/>
    <w:rsid w:val="001E72C6"/>
    <w:rsid w:val="001F1CD4"/>
    <w:rsid w:val="001F2559"/>
    <w:rsid w:val="001F661E"/>
    <w:rsid w:val="00200AE7"/>
    <w:rsid w:val="002114A3"/>
    <w:rsid w:val="00211B9D"/>
    <w:rsid w:val="002155C0"/>
    <w:rsid w:val="00215CF0"/>
    <w:rsid w:val="00233AD1"/>
    <w:rsid w:val="0023607D"/>
    <w:rsid w:val="00241C94"/>
    <w:rsid w:val="00245B63"/>
    <w:rsid w:val="002505C5"/>
    <w:rsid w:val="00271DC3"/>
    <w:rsid w:val="002768C8"/>
    <w:rsid w:val="00283854"/>
    <w:rsid w:val="002972D9"/>
    <w:rsid w:val="002A2EF7"/>
    <w:rsid w:val="002A3B18"/>
    <w:rsid w:val="002B4127"/>
    <w:rsid w:val="002C2C74"/>
    <w:rsid w:val="002D066C"/>
    <w:rsid w:val="002E0F5C"/>
    <w:rsid w:val="002E3756"/>
    <w:rsid w:val="002E4FE1"/>
    <w:rsid w:val="0031631D"/>
    <w:rsid w:val="00324A28"/>
    <w:rsid w:val="00324C19"/>
    <w:rsid w:val="00351C95"/>
    <w:rsid w:val="003617F7"/>
    <w:rsid w:val="00362E0C"/>
    <w:rsid w:val="00367040"/>
    <w:rsid w:val="00380614"/>
    <w:rsid w:val="00384A21"/>
    <w:rsid w:val="003902FA"/>
    <w:rsid w:val="00393E5E"/>
    <w:rsid w:val="00395C2F"/>
    <w:rsid w:val="0039741B"/>
    <w:rsid w:val="003A3BD6"/>
    <w:rsid w:val="003B3B0D"/>
    <w:rsid w:val="003B41BD"/>
    <w:rsid w:val="003B5FF5"/>
    <w:rsid w:val="003C5105"/>
    <w:rsid w:val="003D28D3"/>
    <w:rsid w:val="003D2EBE"/>
    <w:rsid w:val="003D3437"/>
    <w:rsid w:val="003E65F2"/>
    <w:rsid w:val="003F3F5F"/>
    <w:rsid w:val="004054D9"/>
    <w:rsid w:val="00410396"/>
    <w:rsid w:val="00411A5A"/>
    <w:rsid w:val="004174AA"/>
    <w:rsid w:val="00423D2C"/>
    <w:rsid w:val="00424A54"/>
    <w:rsid w:val="00433780"/>
    <w:rsid w:val="004520F1"/>
    <w:rsid w:val="0045480E"/>
    <w:rsid w:val="004567FA"/>
    <w:rsid w:val="00460674"/>
    <w:rsid w:val="0047326F"/>
    <w:rsid w:val="004872DF"/>
    <w:rsid w:val="004922EB"/>
    <w:rsid w:val="00496B9A"/>
    <w:rsid w:val="00496D4A"/>
    <w:rsid w:val="00496F5B"/>
    <w:rsid w:val="004A2209"/>
    <w:rsid w:val="004A6AB2"/>
    <w:rsid w:val="004A6CB8"/>
    <w:rsid w:val="004C0EA1"/>
    <w:rsid w:val="004C5440"/>
    <w:rsid w:val="004C6495"/>
    <w:rsid w:val="004D7C3E"/>
    <w:rsid w:val="004E435B"/>
    <w:rsid w:val="004F0431"/>
    <w:rsid w:val="005011AC"/>
    <w:rsid w:val="00511C30"/>
    <w:rsid w:val="0051385D"/>
    <w:rsid w:val="00513E3D"/>
    <w:rsid w:val="0051753F"/>
    <w:rsid w:val="00533B28"/>
    <w:rsid w:val="005442A0"/>
    <w:rsid w:val="00551416"/>
    <w:rsid w:val="0055666B"/>
    <w:rsid w:val="005617AB"/>
    <w:rsid w:val="00586229"/>
    <w:rsid w:val="00593CAA"/>
    <w:rsid w:val="005A24AC"/>
    <w:rsid w:val="005B17B7"/>
    <w:rsid w:val="005B2EF9"/>
    <w:rsid w:val="005B53D4"/>
    <w:rsid w:val="005C0373"/>
    <w:rsid w:val="005D0E9D"/>
    <w:rsid w:val="005D2873"/>
    <w:rsid w:val="005D593C"/>
    <w:rsid w:val="005D71E6"/>
    <w:rsid w:val="005E3D6F"/>
    <w:rsid w:val="005F2415"/>
    <w:rsid w:val="005F2C07"/>
    <w:rsid w:val="00604C2E"/>
    <w:rsid w:val="00606670"/>
    <w:rsid w:val="00612494"/>
    <w:rsid w:val="00614881"/>
    <w:rsid w:val="0063415E"/>
    <w:rsid w:val="00646E0C"/>
    <w:rsid w:val="00647376"/>
    <w:rsid w:val="00653CCB"/>
    <w:rsid w:val="006626A5"/>
    <w:rsid w:val="00664210"/>
    <w:rsid w:val="006651ED"/>
    <w:rsid w:val="006751F4"/>
    <w:rsid w:val="006804D9"/>
    <w:rsid w:val="0068361B"/>
    <w:rsid w:val="0068717A"/>
    <w:rsid w:val="0069071A"/>
    <w:rsid w:val="006958E8"/>
    <w:rsid w:val="006A6EE0"/>
    <w:rsid w:val="006D2571"/>
    <w:rsid w:val="006D3AC4"/>
    <w:rsid w:val="006D3C75"/>
    <w:rsid w:val="006E0646"/>
    <w:rsid w:val="006E17A2"/>
    <w:rsid w:val="006E478B"/>
    <w:rsid w:val="006F0492"/>
    <w:rsid w:val="006F4B9A"/>
    <w:rsid w:val="006F4C96"/>
    <w:rsid w:val="00706AF5"/>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9750D"/>
    <w:rsid w:val="007A5851"/>
    <w:rsid w:val="007E4486"/>
    <w:rsid w:val="007F39BA"/>
    <w:rsid w:val="00802B99"/>
    <w:rsid w:val="008074EA"/>
    <w:rsid w:val="0081023F"/>
    <w:rsid w:val="00816DB4"/>
    <w:rsid w:val="00820DE9"/>
    <w:rsid w:val="00827420"/>
    <w:rsid w:val="00832723"/>
    <w:rsid w:val="0083462F"/>
    <w:rsid w:val="00835F9B"/>
    <w:rsid w:val="00852084"/>
    <w:rsid w:val="008529E2"/>
    <w:rsid w:val="0085540E"/>
    <w:rsid w:val="008555E7"/>
    <w:rsid w:val="0086342D"/>
    <w:rsid w:val="00872B89"/>
    <w:rsid w:val="00872FAD"/>
    <w:rsid w:val="00874828"/>
    <w:rsid w:val="00874D22"/>
    <w:rsid w:val="008858CB"/>
    <w:rsid w:val="00890C70"/>
    <w:rsid w:val="008B2D57"/>
    <w:rsid w:val="008C04D9"/>
    <w:rsid w:val="008C7E50"/>
    <w:rsid w:val="008E4DE0"/>
    <w:rsid w:val="0090097E"/>
    <w:rsid w:val="00903DA8"/>
    <w:rsid w:val="0090672C"/>
    <w:rsid w:val="00907AEE"/>
    <w:rsid w:val="00924554"/>
    <w:rsid w:val="00942763"/>
    <w:rsid w:val="00946E1F"/>
    <w:rsid w:val="00963AD6"/>
    <w:rsid w:val="00964C8B"/>
    <w:rsid w:val="009854D7"/>
    <w:rsid w:val="00987BB4"/>
    <w:rsid w:val="009A38F3"/>
    <w:rsid w:val="009A72F8"/>
    <w:rsid w:val="009B5C9E"/>
    <w:rsid w:val="009B5F96"/>
    <w:rsid w:val="009C407B"/>
    <w:rsid w:val="009D3059"/>
    <w:rsid w:val="009E2EEB"/>
    <w:rsid w:val="009E3252"/>
    <w:rsid w:val="00A02856"/>
    <w:rsid w:val="00A219F8"/>
    <w:rsid w:val="00A22501"/>
    <w:rsid w:val="00A229DF"/>
    <w:rsid w:val="00A236B4"/>
    <w:rsid w:val="00A27656"/>
    <w:rsid w:val="00A37211"/>
    <w:rsid w:val="00A4092E"/>
    <w:rsid w:val="00A44E34"/>
    <w:rsid w:val="00A50104"/>
    <w:rsid w:val="00A53AC1"/>
    <w:rsid w:val="00A65D5A"/>
    <w:rsid w:val="00A65F94"/>
    <w:rsid w:val="00A70F6D"/>
    <w:rsid w:val="00A7356E"/>
    <w:rsid w:val="00A80F53"/>
    <w:rsid w:val="00AB5017"/>
    <w:rsid w:val="00AD1DF4"/>
    <w:rsid w:val="00AE639B"/>
    <w:rsid w:val="00AE7F03"/>
    <w:rsid w:val="00AF773F"/>
    <w:rsid w:val="00B0056F"/>
    <w:rsid w:val="00B01247"/>
    <w:rsid w:val="00B07A95"/>
    <w:rsid w:val="00B11014"/>
    <w:rsid w:val="00B111A7"/>
    <w:rsid w:val="00B12B6D"/>
    <w:rsid w:val="00B1680C"/>
    <w:rsid w:val="00B425C5"/>
    <w:rsid w:val="00B440AD"/>
    <w:rsid w:val="00B44AA9"/>
    <w:rsid w:val="00B44C09"/>
    <w:rsid w:val="00B51ED9"/>
    <w:rsid w:val="00B526F2"/>
    <w:rsid w:val="00B556FE"/>
    <w:rsid w:val="00B679FE"/>
    <w:rsid w:val="00B720C4"/>
    <w:rsid w:val="00B8109E"/>
    <w:rsid w:val="00B87C6A"/>
    <w:rsid w:val="00BA354A"/>
    <w:rsid w:val="00BA59B3"/>
    <w:rsid w:val="00BB1E7E"/>
    <w:rsid w:val="00BB219A"/>
    <w:rsid w:val="00BC24D4"/>
    <w:rsid w:val="00BD0D97"/>
    <w:rsid w:val="00BD6133"/>
    <w:rsid w:val="00BE076C"/>
    <w:rsid w:val="00BF3629"/>
    <w:rsid w:val="00C07049"/>
    <w:rsid w:val="00C144B9"/>
    <w:rsid w:val="00C35041"/>
    <w:rsid w:val="00C446D7"/>
    <w:rsid w:val="00C44AC5"/>
    <w:rsid w:val="00C47C10"/>
    <w:rsid w:val="00C51CDA"/>
    <w:rsid w:val="00C65257"/>
    <w:rsid w:val="00C671DA"/>
    <w:rsid w:val="00C67B4E"/>
    <w:rsid w:val="00C8044A"/>
    <w:rsid w:val="00C85597"/>
    <w:rsid w:val="00C944C4"/>
    <w:rsid w:val="00CB062F"/>
    <w:rsid w:val="00CC6D20"/>
    <w:rsid w:val="00CD51EF"/>
    <w:rsid w:val="00CD5BDC"/>
    <w:rsid w:val="00CF4624"/>
    <w:rsid w:val="00CF7135"/>
    <w:rsid w:val="00D02CD0"/>
    <w:rsid w:val="00D06AE4"/>
    <w:rsid w:val="00D10F1D"/>
    <w:rsid w:val="00D138FD"/>
    <w:rsid w:val="00D323C6"/>
    <w:rsid w:val="00D37810"/>
    <w:rsid w:val="00D41199"/>
    <w:rsid w:val="00D44F24"/>
    <w:rsid w:val="00D4626D"/>
    <w:rsid w:val="00D60DEA"/>
    <w:rsid w:val="00D62455"/>
    <w:rsid w:val="00D646B8"/>
    <w:rsid w:val="00D713EF"/>
    <w:rsid w:val="00D74DC9"/>
    <w:rsid w:val="00D771C3"/>
    <w:rsid w:val="00D87FBD"/>
    <w:rsid w:val="00D96BCC"/>
    <w:rsid w:val="00DB63ED"/>
    <w:rsid w:val="00DD362B"/>
    <w:rsid w:val="00DD373A"/>
    <w:rsid w:val="00DD3954"/>
    <w:rsid w:val="00DD5AE8"/>
    <w:rsid w:val="00DE173E"/>
    <w:rsid w:val="00DE2004"/>
    <w:rsid w:val="00DE27BF"/>
    <w:rsid w:val="00DE287F"/>
    <w:rsid w:val="00DF53EB"/>
    <w:rsid w:val="00DF66F4"/>
    <w:rsid w:val="00E00ADA"/>
    <w:rsid w:val="00E04D2E"/>
    <w:rsid w:val="00E2277E"/>
    <w:rsid w:val="00E336B5"/>
    <w:rsid w:val="00E356C9"/>
    <w:rsid w:val="00E3781F"/>
    <w:rsid w:val="00E47C87"/>
    <w:rsid w:val="00E55126"/>
    <w:rsid w:val="00E55566"/>
    <w:rsid w:val="00E6154C"/>
    <w:rsid w:val="00E6701A"/>
    <w:rsid w:val="00EC6004"/>
    <w:rsid w:val="00ED0590"/>
    <w:rsid w:val="00ED3A79"/>
    <w:rsid w:val="00EE7344"/>
    <w:rsid w:val="00EF0D1C"/>
    <w:rsid w:val="00F040BA"/>
    <w:rsid w:val="00F07E4F"/>
    <w:rsid w:val="00F11D61"/>
    <w:rsid w:val="00F16FBE"/>
    <w:rsid w:val="00F3281A"/>
    <w:rsid w:val="00F32AC9"/>
    <w:rsid w:val="00F4015B"/>
    <w:rsid w:val="00F52D8B"/>
    <w:rsid w:val="00F57235"/>
    <w:rsid w:val="00F672DE"/>
    <w:rsid w:val="00F71A0E"/>
    <w:rsid w:val="00F74795"/>
    <w:rsid w:val="00F76AF6"/>
    <w:rsid w:val="00F920BA"/>
    <w:rsid w:val="00FA2763"/>
    <w:rsid w:val="00FB5E16"/>
    <w:rsid w:val="00FC2D6F"/>
    <w:rsid w:val="00FC5DE1"/>
    <w:rsid w:val="00FD2342"/>
    <w:rsid w:val="00FD3FC7"/>
    <w:rsid w:val="00FD5FAA"/>
    <w:rsid w:val="00FE41D5"/>
    <w:rsid w:val="00FF0870"/>
    <w:rsid w:val="00FF3455"/>
    <w:rsid w:val="00FF640D"/>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06483">
      <w:bodyDiv w:val="1"/>
      <w:marLeft w:val="0"/>
      <w:marRight w:val="0"/>
      <w:marTop w:val="0"/>
      <w:marBottom w:val="0"/>
      <w:divBdr>
        <w:top w:val="none" w:sz="0" w:space="0" w:color="auto"/>
        <w:left w:val="none" w:sz="0" w:space="0" w:color="auto"/>
        <w:bottom w:val="none" w:sz="0" w:space="0" w:color="auto"/>
        <w:right w:val="none" w:sz="0" w:space="0" w:color="auto"/>
      </w:divBdr>
    </w:div>
    <w:div w:id="160313006">
      <w:bodyDiv w:val="1"/>
      <w:marLeft w:val="0"/>
      <w:marRight w:val="0"/>
      <w:marTop w:val="0"/>
      <w:marBottom w:val="0"/>
      <w:divBdr>
        <w:top w:val="none" w:sz="0" w:space="0" w:color="auto"/>
        <w:left w:val="none" w:sz="0" w:space="0" w:color="auto"/>
        <w:bottom w:val="none" w:sz="0" w:space="0" w:color="auto"/>
        <w:right w:val="none" w:sz="0" w:space="0" w:color="auto"/>
      </w:divBdr>
    </w:div>
    <w:div w:id="1181358278">
      <w:bodyDiv w:val="1"/>
      <w:marLeft w:val="0"/>
      <w:marRight w:val="0"/>
      <w:marTop w:val="0"/>
      <w:marBottom w:val="0"/>
      <w:divBdr>
        <w:top w:val="none" w:sz="0" w:space="0" w:color="auto"/>
        <w:left w:val="none" w:sz="0" w:space="0" w:color="auto"/>
        <w:bottom w:val="none" w:sz="0" w:space="0" w:color="auto"/>
        <w:right w:val="none" w:sz="0" w:space="0" w:color="auto"/>
      </w:divBdr>
    </w:div>
    <w:div w:id="1451119872">
      <w:bodyDiv w:val="1"/>
      <w:marLeft w:val="0"/>
      <w:marRight w:val="0"/>
      <w:marTop w:val="0"/>
      <w:marBottom w:val="0"/>
      <w:divBdr>
        <w:top w:val="none" w:sz="0" w:space="0" w:color="auto"/>
        <w:left w:val="none" w:sz="0" w:space="0" w:color="auto"/>
        <w:bottom w:val="none" w:sz="0" w:space="0" w:color="auto"/>
        <w:right w:val="none" w:sz="0" w:space="0" w:color="auto"/>
      </w:divBdr>
    </w:div>
    <w:div w:id="17726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857"/>
    <w:rsid w:val="002C5857"/>
    <w:rsid w:val="00331CE1"/>
    <w:rsid w:val="00394FEE"/>
    <w:rsid w:val="005067A7"/>
    <w:rsid w:val="005A2A0C"/>
    <w:rsid w:val="005E0E75"/>
    <w:rsid w:val="006A48D3"/>
    <w:rsid w:val="008E064B"/>
    <w:rsid w:val="00A85666"/>
    <w:rsid w:val="00C03949"/>
    <w:rsid w:val="00E0539B"/>
    <w:rsid w:val="00EF70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3BCF4-DB2D-4726-9BD4-D010DF28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7</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Waleed Ahmed</cp:lastModifiedBy>
  <cp:revision>218</cp:revision>
  <dcterms:created xsi:type="dcterms:W3CDTF">2019-04-25T13:52:00Z</dcterms:created>
  <dcterms:modified xsi:type="dcterms:W3CDTF">2019-09-25T19:37:00Z</dcterms:modified>
</cp:coreProperties>
</file>